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923F" w14:textId="3BCA2EC8" w:rsidR="000B7A5F" w:rsidRDefault="00D11AB2" w:rsidP="000B7A5F">
      <w:pPr>
        <w:pStyle w:val="Title"/>
        <w:jc w:val="center"/>
      </w:pPr>
      <w:r>
        <w:t>master the moment</w:t>
      </w:r>
    </w:p>
    <w:p w14:paraId="56717157" w14:textId="45CD4C6B" w:rsidR="00D11AB2" w:rsidRPr="00D11AB2" w:rsidRDefault="00313CBA" w:rsidP="00313CBA">
      <w:pPr>
        <w:pStyle w:val="Heading2"/>
        <w:jc w:val="center"/>
      </w:pPr>
      <w:r>
        <w:t>RECOMMENDED TED TALKS</w:t>
      </w:r>
    </w:p>
    <w:p w14:paraId="46C5B675" w14:textId="17760A04" w:rsidR="00C02272" w:rsidRDefault="00C02272" w:rsidP="000B7A5F">
      <w:pPr>
        <w:rPr>
          <w:rFonts w:cstheme="minorHAnsi"/>
          <w:szCs w:val="24"/>
        </w:rPr>
      </w:pPr>
    </w:p>
    <w:p w14:paraId="266AECAF" w14:textId="77777777" w:rsidR="009B7B36" w:rsidRPr="00A21010" w:rsidRDefault="009B7B36" w:rsidP="000B7A5F">
      <w:pPr>
        <w:rPr>
          <w:rFonts w:cstheme="minorHAnsi"/>
          <w:szCs w:val="24"/>
        </w:rPr>
      </w:pPr>
    </w:p>
    <w:p w14:paraId="017651E6" w14:textId="419DE0F0" w:rsidR="000B7A5F" w:rsidRPr="00F30240" w:rsidRDefault="003476E3" w:rsidP="4B915B27">
      <w:hyperlink r:id="rId10">
        <w:r w:rsidR="008E58EC" w:rsidRPr="4B915B27">
          <w:rPr>
            <w:rStyle w:val="Hyperlink"/>
            <w:b/>
            <w:bCs/>
            <w:color w:val="000633"/>
            <w:sz w:val="28"/>
            <w:szCs w:val="28"/>
          </w:rPr>
          <w:t>Where Joy Hides and How to Find It</w:t>
        </w:r>
      </w:hyperlink>
      <w:r w:rsidR="008E58EC" w:rsidRPr="4B915B27">
        <w:rPr>
          <w:rStyle w:val="Hyperlink"/>
          <w:color w:val="000633"/>
        </w:rPr>
        <w:t xml:space="preserve"> </w:t>
      </w:r>
      <w:r w:rsidR="008E58EC" w:rsidRPr="4B915B27">
        <w:t>(13 minutes)</w:t>
      </w:r>
    </w:p>
    <w:p w14:paraId="721388BC" w14:textId="77777777" w:rsidR="00B8507E" w:rsidRDefault="00FD206B" w:rsidP="00B8507E">
      <w:pPr>
        <w:rPr>
          <w:shd w:val="clear" w:color="auto" w:fill="F9F9F9"/>
        </w:rPr>
      </w:pPr>
      <w:r w:rsidRPr="4B915B27">
        <w:rPr>
          <w:shd w:val="clear" w:color="auto" w:fill="F9F9F9"/>
        </w:rPr>
        <w:t xml:space="preserve">Cherry blossoms and rainbows, </w:t>
      </w:r>
      <w:proofErr w:type="gramStart"/>
      <w:r w:rsidRPr="4B915B27">
        <w:rPr>
          <w:shd w:val="clear" w:color="auto" w:fill="F9F9F9"/>
        </w:rPr>
        <w:t>bubbles</w:t>
      </w:r>
      <w:proofErr w:type="gramEnd"/>
      <w:r w:rsidRPr="4B915B27">
        <w:rPr>
          <w:shd w:val="clear" w:color="auto" w:fill="F9F9F9"/>
        </w:rPr>
        <w:t xml:space="preserve"> and googly eyes: Why do some things seem to create such universal joy? In this captivating talk, Ingrid Fetell Lee reveals the surprisingly tangible roots of joy and shows how we all can find -- and create -- more of </w:t>
      </w:r>
      <w:r w:rsidR="0061178F">
        <w:rPr>
          <w:shd w:val="clear" w:color="auto" w:fill="F9F9F9"/>
        </w:rPr>
        <w:t>this experience</w:t>
      </w:r>
      <w:r w:rsidRPr="4B915B27">
        <w:rPr>
          <w:shd w:val="clear" w:color="auto" w:fill="F9F9F9"/>
        </w:rPr>
        <w:t xml:space="preserve"> in the world around us.</w:t>
      </w:r>
    </w:p>
    <w:p w14:paraId="11B58294" w14:textId="72718AD5" w:rsidR="00FD206B" w:rsidRPr="00B8507E" w:rsidRDefault="00FD206B" w:rsidP="00B8507E">
      <w:pPr>
        <w:rPr>
          <w:shd w:val="clear" w:color="auto" w:fill="F9F9F9"/>
        </w:rPr>
      </w:pPr>
      <w:r w:rsidRPr="7590810E">
        <w:rPr>
          <w:szCs w:val="24"/>
          <w:u w:val="single"/>
          <w:shd w:val="clear" w:color="auto" w:fill="F9F9F9"/>
        </w:rPr>
        <w:t>Discussion Questions:</w:t>
      </w:r>
    </w:p>
    <w:p w14:paraId="4232318C" w14:textId="082547C4" w:rsidR="002A6B90" w:rsidRDefault="000B7A5F" w:rsidP="00C02272">
      <w:pPr>
        <w:pStyle w:val="ListParagraph"/>
        <w:numPr>
          <w:ilvl w:val="0"/>
          <w:numId w:val="33"/>
        </w:numPr>
      </w:pPr>
      <w:r w:rsidRPr="7590810E">
        <w:t xml:space="preserve">What </w:t>
      </w:r>
      <w:r w:rsidR="005350E1">
        <w:t xml:space="preserve">are </w:t>
      </w:r>
      <w:r w:rsidR="00CC7920">
        <w:t>some ways you</w:t>
      </w:r>
      <w:r w:rsidR="002A6B90">
        <w:t xml:space="preserve"> have incorporated color and </w:t>
      </w:r>
      <w:r w:rsidR="00FC4F22">
        <w:t>curves</w:t>
      </w:r>
      <w:r w:rsidR="002A6B90">
        <w:t xml:space="preserve"> into your own environments?</w:t>
      </w:r>
    </w:p>
    <w:p w14:paraId="6A08DF4B" w14:textId="635DAA3A" w:rsidR="000B7A5F" w:rsidRPr="00DD5411" w:rsidRDefault="003E1F10" w:rsidP="00C02272">
      <w:pPr>
        <w:pStyle w:val="ListParagraph"/>
        <w:numPr>
          <w:ilvl w:val="0"/>
          <w:numId w:val="33"/>
        </w:numPr>
      </w:pPr>
      <w:r>
        <w:t>When do you feel most joyful?</w:t>
      </w:r>
    </w:p>
    <w:p w14:paraId="6DC064CD" w14:textId="6762B1C2" w:rsidR="000B7A5F" w:rsidRDefault="00BF1091" w:rsidP="00C02272">
      <w:pPr>
        <w:pStyle w:val="ListParagraph"/>
        <w:numPr>
          <w:ilvl w:val="0"/>
          <w:numId w:val="33"/>
        </w:numPr>
      </w:pPr>
      <w:r>
        <w:t>How can you “put yourself in the path of joy”?</w:t>
      </w:r>
    </w:p>
    <w:p w14:paraId="504A4A19" w14:textId="77777777" w:rsidR="00C9192B" w:rsidRPr="00DD5411" w:rsidRDefault="00C9192B" w:rsidP="00C9192B">
      <w:pPr>
        <w:pStyle w:val="ListParagraph"/>
        <w:spacing w:line="276" w:lineRule="auto"/>
      </w:pPr>
    </w:p>
    <w:p w14:paraId="170189AD" w14:textId="36B4A4CE" w:rsidR="00FD0B21" w:rsidRDefault="003476E3" w:rsidP="4B915B27">
      <w:pPr>
        <w:spacing w:before="240"/>
        <w:rPr>
          <w:rStyle w:val="Hyperlink"/>
          <w:color w:val="auto"/>
          <w:u w:val="none"/>
        </w:rPr>
      </w:pPr>
      <w:hyperlink r:id="rId11">
        <w:r w:rsidR="00F30240" w:rsidRPr="4B915B27">
          <w:rPr>
            <w:rStyle w:val="Hyperlink"/>
            <w:b/>
            <w:bCs/>
            <w:color w:val="000633"/>
            <w:sz w:val="28"/>
            <w:szCs w:val="28"/>
          </w:rPr>
          <w:t>Mindfulness: Focus, Healing and Joy</w:t>
        </w:r>
        <w:r w:rsidR="00F30240" w:rsidRPr="4B915B27">
          <w:rPr>
            <w:rStyle w:val="Hyperlink"/>
            <w:b/>
            <w:bCs/>
            <w:color w:val="000633"/>
          </w:rPr>
          <w:t xml:space="preserve"> </w:t>
        </w:r>
      </w:hyperlink>
      <w:r w:rsidR="00F30240" w:rsidRPr="4B915B27">
        <w:rPr>
          <w:rStyle w:val="Hyperlink"/>
          <w:color w:val="auto"/>
          <w:u w:val="none"/>
        </w:rPr>
        <w:t>(18 minutes)</w:t>
      </w:r>
    </w:p>
    <w:p w14:paraId="2386B203" w14:textId="77777777" w:rsidR="00B8507E" w:rsidRDefault="00C755BE" w:rsidP="00FD0B21">
      <w:pPr>
        <w:rPr>
          <w:shd w:val="clear" w:color="auto" w:fill="F9F9F9"/>
        </w:rPr>
      </w:pPr>
      <w:r w:rsidRPr="4B915B27">
        <w:rPr>
          <w:shd w:val="clear" w:color="auto" w:fill="F9F9F9"/>
        </w:rPr>
        <w:t xml:space="preserve">As a former mental health Executive Director over 38 years, Don knew firsthand about the benefits of meditation in his own life </w:t>
      </w:r>
      <w:r w:rsidR="005F125F">
        <w:rPr>
          <w:shd w:val="clear" w:color="auto" w:fill="F9F9F9"/>
        </w:rPr>
        <w:t xml:space="preserve">as well as </w:t>
      </w:r>
      <w:r w:rsidR="001B3509">
        <w:rPr>
          <w:shd w:val="clear" w:color="auto" w:fill="F9F9F9"/>
        </w:rPr>
        <w:t>in</w:t>
      </w:r>
      <w:r w:rsidRPr="4B915B27">
        <w:rPr>
          <w:shd w:val="clear" w:color="auto" w:fill="F9F9F9"/>
        </w:rPr>
        <w:t xml:space="preserve"> helping people deal with the many challenges of life. As a leadership consultant, he often witnessed the harm of stress on employees dealing with work and life balances. Donald Schuster became interested in meditation as a teenager, almost 50 years ago when reading a book about meditation.</w:t>
      </w:r>
    </w:p>
    <w:p w14:paraId="33069528" w14:textId="0167E15B" w:rsidR="00F30240" w:rsidRPr="00B8507E" w:rsidRDefault="00F30240" w:rsidP="00FD0B21">
      <w:pPr>
        <w:rPr>
          <w:shd w:val="clear" w:color="auto" w:fill="F9F9F9"/>
        </w:rPr>
      </w:pPr>
      <w:r w:rsidRPr="00F30240">
        <w:rPr>
          <w:rFonts w:cstheme="minorHAnsi"/>
          <w:szCs w:val="24"/>
          <w:u w:val="single"/>
        </w:rPr>
        <w:t>Discussion Questions:</w:t>
      </w:r>
    </w:p>
    <w:p w14:paraId="5ECE5393" w14:textId="77777777" w:rsidR="00975EBF" w:rsidRDefault="00C30634" w:rsidP="00C02272">
      <w:pPr>
        <w:pStyle w:val="ListParagraph"/>
        <w:numPr>
          <w:ilvl w:val="0"/>
          <w:numId w:val="32"/>
        </w:numPr>
      </w:pPr>
      <w:r>
        <w:t xml:space="preserve">What is your experience with </w:t>
      </w:r>
      <w:r w:rsidR="00975EBF">
        <w:t>mindfulness and/or mindfulness exercises?</w:t>
      </w:r>
    </w:p>
    <w:p w14:paraId="1E578606" w14:textId="371606C2" w:rsidR="00FD0B21" w:rsidRPr="00DD5411" w:rsidRDefault="00FD0B21" w:rsidP="00C02272">
      <w:pPr>
        <w:pStyle w:val="ListParagraph"/>
        <w:numPr>
          <w:ilvl w:val="0"/>
          <w:numId w:val="32"/>
        </w:numPr>
      </w:pPr>
      <w:r w:rsidRPr="5BA3DCDA">
        <w:t xml:space="preserve">How </w:t>
      </w:r>
      <w:r w:rsidR="00D3332F">
        <w:t>is</w:t>
      </w:r>
      <w:r w:rsidRPr="5BA3DCDA">
        <w:t xml:space="preserve"> mindfulness productive and fulfilling?</w:t>
      </w:r>
    </w:p>
    <w:p w14:paraId="6A6AA5E9" w14:textId="26A3E4C5" w:rsidR="00FD0B21" w:rsidRDefault="00FD0B21" w:rsidP="00C02272">
      <w:pPr>
        <w:pStyle w:val="ListParagraph"/>
        <w:numPr>
          <w:ilvl w:val="0"/>
          <w:numId w:val="32"/>
        </w:numPr>
      </w:pPr>
      <w:r>
        <w:t xml:space="preserve">With the rushed busyness of society and digital stimulants and distractions – how does mindfulness fit into your lifestyle? </w:t>
      </w:r>
    </w:p>
    <w:p w14:paraId="788C2611" w14:textId="0EE094E3" w:rsidR="00C9192B" w:rsidRDefault="00C9192B" w:rsidP="00C9192B">
      <w:pPr>
        <w:pStyle w:val="ListParagraph"/>
        <w:spacing w:line="276" w:lineRule="auto"/>
      </w:pPr>
    </w:p>
    <w:p w14:paraId="0ADF98AC" w14:textId="5A5F5F62" w:rsidR="00FD0B21" w:rsidRDefault="003476E3" w:rsidP="4B915B27">
      <w:pPr>
        <w:rPr>
          <w:rStyle w:val="Hyperlink"/>
          <w:rFonts w:eastAsia="Calibri"/>
          <w:b/>
          <w:bCs/>
        </w:rPr>
      </w:pPr>
      <w:hyperlink r:id="rId12">
        <w:r w:rsidR="00E43693" w:rsidRPr="4B915B27">
          <w:rPr>
            <w:rStyle w:val="Hyperlink"/>
            <w:rFonts w:eastAsia="Calibri"/>
            <w:b/>
            <w:bCs/>
            <w:color w:val="000633"/>
            <w:sz w:val="28"/>
            <w:szCs w:val="28"/>
          </w:rPr>
          <w:t xml:space="preserve">You Need to Foster the Power of Joy </w:t>
        </w:r>
      </w:hyperlink>
      <w:r w:rsidR="0061733A" w:rsidRPr="4B915B27">
        <w:rPr>
          <w:rStyle w:val="Hyperlink"/>
          <w:rFonts w:eastAsia="Calibri"/>
          <w:color w:val="auto"/>
          <w:u w:val="none"/>
        </w:rPr>
        <w:t>(19 minutes)</w:t>
      </w:r>
    </w:p>
    <w:p w14:paraId="4870F62A" w14:textId="6263D680" w:rsidR="005F42EF" w:rsidRPr="009B7B36" w:rsidRDefault="0061733A" w:rsidP="009B7B36">
      <w:pPr>
        <w:rPr>
          <w:shd w:val="clear" w:color="auto" w:fill="F9F9F9"/>
        </w:rPr>
      </w:pPr>
      <w:r w:rsidRPr="4B915B27">
        <w:rPr>
          <w:shd w:val="clear" w:color="auto" w:fill="F9F9F9"/>
        </w:rPr>
        <w:t>Joy is a powerful force that can bring about positive change in the world. I challenge you to be mindful about fostering joy.</w:t>
      </w:r>
    </w:p>
    <w:p w14:paraId="4C367D2B" w14:textId="3163D4DE" w:rsidR="0061733A" w:rsidRPr="0061733A" w:rsidRDefault="0061733A" w:rsidP="000B7A5F">
      <w:pPr>
        <w:rPr>
          <w:rFonts w:cstheme="minorHAnsi"/>
          <w:szCs w:val="24"/>
          <w:u w:val="single"/>
        </w:rPr>
      </w:pPr>
      <w:r w:rsidRPr="0061733A">
        <w:rPr>
          <w:rFonts w:eastAsia="Calibri" w:cstheme="minorHAnsi"/>
          <w:szCs w:val="24"/>
          <w:u w:val="single"/>
        </w:rPr>
        <w:lastRenderedPageBreak/>
        <w:t>Discussion Questions:</w:t>
      </w:r>
    </w:p>
    <w:p w14:paraId="31F22B6D" w14:textId="47ED9F0A" w:rsidR="00FD0B21" w:rsidRPr="00DD5411" w:rsidRDefault="48D2A18F" w:rsidP="00C02272">
      <w:pPr>
        <w:pStyle w:val="ListParagraph"/>
        <w:numPr>
          <w:ilvl w:val="0"/>
          <w:numId w:val="31"/>
        </w:numPr>
      </w:pPr>
      <w:r w:rsidRPr="00C02272">
        <w:rPr>
          <w:rFonts w:eastAsia="Calibri"/>
        </w:rPr>
        <w:t>How do people bond through joy?</w:t>
      </w:r>
    </w:p>
    <w:p w14:paraId="2160B331" w14:textId="4B8FD358" w:rsidR="00FD0B21" w:rsidRPr="00DD5411" w:rsidRDefault="48D2A18F" w:rsidP="00C02272">
      <w:pPr>
        <w:pStyle w:val="ListParagraph"/>
        <w:numPr>
          <w:ilvl w:val="0"/>
          <w:numId w:val="31"/>
        </w:numPr>
      </w:pPr>
      <w:r w:rsidRPr="00C02272">
        <w:rPr>
          <w:rFonts w:eastAsia="Calibri"/>
        </w:rPr>
        <w:t>How do you apply joy to tasks or routine?</w:t>
      </w:r>
    </w:p>
    <w:p w14:paraId="1F19AC6D" w14:textId="7717BDF5" w:rsidR="00DD5411" w:rsidRPr="007A5837" w:rsidRDefault="48D2A18F" w:rsidP="007A5837">
      <w:pPr>
        <w:pStyle w:val="ListParagraph"/>
        <w:numPr>
          <w:ilvl w:val="0"/>
          <w:numId w:val="31"/>
        </w:numPr>
        <w:rPr>
          <w:rFonts w:eastAsia="Calibri"/>
        </w:rPr>
      </w:pPr>
      <w:r w:rsidRPr="00C02272">
        <w:rPr>
          <w:rFonts w:eastAsia="Calibri"/>
        </w:rPr>
        <w:t>Mindfulness and joy are often mentioned together – why?</w:t>
      </w:r>
    </w:p>
    <w:p w14:paraId="6100E8EE" w14:textId="77777777" w:rsidR="007A7705" w:rsidRPr="007E7971" w:rsidRDefault="007A7705" w:rsidP="005F42EF">
      <w:pPr>
        <w:spacing w:line="240" w:lineRule="auto"/>
        <w:rPr>
          <w:rFonts w:eastAsia="Calibri" w:cstheme="minorHAnsi"/>
          <w:szCs w:val="24"/>
        </w:rPr>
      </w:pPr>
    </w:p>
    <w:p w14:paraId="5139567E" w14:textId="0F24459E" w:rsidR="00FD0B21" w:rsidRDefault="003476E3" w:rsidP="4B915B27">
      <w:pPr>
        <w:rPr>
          <w:rStyle w:val="Hyperlink"/>
          <w:rFonts w:eastAsia="Calibri"/>
          <w:color w:val="auto"/>
          <w:u w:val="none"/>
        </w:rPr>
      </w:pPr>
      <w:hyperlink r:id="rId13">
        <w:r w:rsidR="00A74E63" w:rsidRPr="4B915B27">
          <w:rPr>
            <w:rStyle w:val="Hyperlink"/>
            <w:rFonts w:eastAsia="Calibri"/>
            <w:b/>
            <w:bCs/>
            <w:color w:val="000633"/>
            <w:sz w:val="28"/>
            <w:szCs w:val="28"/>
          </w:rPr>
          <w:t>The Secret Formula for Joy</w:t>
        </w:r>
      </w:hyperlink>
      <w:r w:rsidR="00A74E63" w:rsidRPr="4B915B27">
        <w:rPr>
          <w:rStyle w:val="Hyperlink"/>
          <w:rFonts w:eastAsia="Calibri"/>
          <w:b/>
          <w:bCs/>
          <w:color w:val="000633"/>
        </w:rPr>
        <w:t xml:space="preserve"> </w:t>
      </w:r>
      <w:r w:rsidR="00A74E63" w:rsidRPr="4B915B27">
        <w:rPr>
          <w:rStyle w:val="Hyperlink"/>
          <w:rFonts w:eastAsia="Calibri"/>
          <w:color w:val="auto"/>
          <w:u w:val="none"/>
        </w:rPr>
        <w:t>(</w:t>
      </w:r>
      <w:r w:rsidR="00C12CA2" w:rsidRPr="4B915B27">
        <w:rPr>
          <w:rStyle w:val="Hyperlink"/>
          <w:rFonts w:eastAsia="Calibri"/>
          <w:color w:val="auto"/>
          <w:u w:val="none"/>
        </w:rPr>
        <w:t>17 minutes)</w:t>
      </w:r>
    </w:p>
    <w:p w14:paraId="0F1379F5" w14:textId="16A17F59" w:rsidR="0040409C" w:rsidRPr="009B7B36" w:rsidRDefault="00150934" w:rsidP="009B7B36">
      <w:r w:rsidRPr="4B915B27">
        <w:rPr>
          <w:shd w:val="clear" w:color="auto" w:fill="F9F9F9"/>
        </w:rPr>
        <w:t>We are all searching for happiness - when we really need to be rediscovering our own joy! It's there inside you! This simple three</w:t>
      </w:r>
      <w:r w:rsidR="09225A0E" w:rsidRPr="5BA3DCDA">
        <w:rPr>
          <w:shd w:val="clear" w:color="auto" w:fill="F9F9F9"/>
        </w:rPr>
        <w:t>-</w:t>
      </w:r>
      <w:r w:rsidRPr="4B915B27">
        <w:rPr>
          <w:shd w:val="clear" w:color="auto" w:fill="F9F9F9"/>
        </w:rPr>
        <w:t>step process will help you connect with more happiness than you thought possible! It's easy, free and you can do it anywhere.</w:t>
      </w:r>
    </w:p>
    <w:p w14:paraId="60AF24A1" w14:textId="1B5E6348" w:rsidR="00FD0B21" w:rsidRPr="00C12CA2" w:rsidRDefault="00C12CA2" w:rsidP="0040409C">
      <w:pPr>
        <w:spacing w:line="240" w:lineRule="auto"/>
        <w:rPr>
          <w:rFonts w:cstheme="minorHAnsi"/>
          <w:szCs w:val="24"/>
          <w:u w:val="single"/>
        </w:rPr>
      </w:pPr>
      <w:r w:rsidRPr="0061733A">
        <w:rPr>
          <w:rFonts w:eastAsia="Calibri" w:cstheme="minorHAnsi"/>
          <w:szCs w:val="24"/>
          <w:u w:val="single"/>
        </w:rPr>
        <w:t>Discussion Questions:</w:t>
      </w:r>
    </w:p>
    <w:p w14:paraId="64495A76" w14:textId="01FCFE5B" w:rsidR="00FD0B21" w:rsidRPr="00DD5411" w:rsidRDefault="48BEBE73" w:rsidP="00300555">
      <w:pPr>
        <w:pStyle w:val="ListParagraph"/>
        <w:numPr>
          <w:ilvl w:val="0"/>
          <w:numId w:val="30"/>
        </w:numPr>
      </w:pPr>
      <w:r w:rsidRPr="00300555">
        <w:rPr>
          <w:rFonts w:eastAsia="Calibri"/>
        </w:rPr>
        <w:t>How</w:t>
      </w:r>
      <w:r w:rsidR="48D2A18F" w:rsidRPr="00300555">
        <w:rPr>
          <w:rFonts w:eastAsia="Calibri"/>
        </w:rPr>
        <w:t xml:space="preserve"> does </w:t>
      </w:r>
      <w:r w:rsidR="40E1F24F" w:rsidRPr="00300555">
        <w:rPr>
          <w:rFonts w:eastAsia="Calibri"/>
        </w:rPr>
        <w:t>“judging”</w:t>
      </w:r>
      <w:r w:rsidR="48D2A18F" w:rsidRPr="00300555">
        <w:rPr>
          <w:rFonts w:eastAsia="Calibri"/>
        </w:rPr>
        <w:t xml:space="preserve"> interfere with joy?</w:t>
      </w:r>
    </w:p>
    <w:p w14:paraId="314783BC" w14:textId="73658F58" w:rsidR="0B04D21B" w:rsidRPr="00300555" w:rsidRDefault="0B04D21B" w:rsidP="00300555">
      <w:pPr>
        <w:pStyle w:val="ListParagraph"/>
        <w:numPr>
          <w:ilvl w:val="0"/>
          <w:numId w:val="30"/>
        </w:numPr>
        <w:rPr>
          <w:szCs w:val="24"/>
        </w:rPr>
      </w:pPr>
      <w:r w:rsidRPr="00300555">
        <w:rPr>
          <w:rFonts w:eastAsia="Calibri"/>
          <w:szCs w:val="24"/>
        </w:rPr>
        <w:t xml:space="preserve">Gore believes that the “most important space on earth is in your heart.” What ideas do you have for “dropping into your heart space?”  </w:t>
      </w:r>
    </w:p>
    <w:p w14:paraId="7D36FDB7" w14:textId="1657F19E" w:rsidR="19B7913C" w:rsidRPr="00C9192B" w:rsidRDefault="19B7913C" w:rsidP="00300555">
      <w:pPr>
        <w:pStyle w:val="ListParagraph"/>
        <w:numPr>
          <w:ilvl w:val="0"/>
          <w:numId w:val="30"/>
        </w:numPr>
      </w:pPr>
      <w:r w:rsidRPr="00300555">
        <w:rPr>
          <w:rFonts w:eastAsia="Calibri"/>
        </w:rPr>
        <w:t>Gore offered stories to support th</w:t>
      </w:r>
      <w:r w:rsidR="5800539B" w:rsidRPr="00300555">
        <w:rPr>
          <w:rFonts w:eastAsia="Calibri"/>
        </w:rPr>
        <w:t xml:space="preserve">e idea </w:t>
      </w:r>
      <w:r w:rsidRPr="00300555">
        <w:rPr>
          <w:rFonts w:eastAsia="Calibri"/>
        </w:rPr>
        <w:t xml:space="preserve">that memories are stored in our hearts. </w:t>
      </w:r>
      <w:r w:rsidR="662F8560" w:rsidRPr="00300555">
        <w:rPr>
          <w:rFonts w:eastAsia="Calibri"/>
        </w:rPr>
        <w:t>What memories of joy do you have stored in your heart?</w:t>
      </w:r>
    </w:p>
    <w:p w14:paraId="46DCFB5C" w14:textId="77777777" w:rsidR="00C9192B" w:rsidRDefault="00C9192B" w:rsidP="00C9192B">
      <w:pPr>
        <w:pStyle w:val="ListParagraph"/>
        <w:spacing w:line="276" w:lineRule="auto"/>
      </w:pPr>
    </w:p>
    <w:p w14:paraId="30FF23A9" w14:textId="4AAC2F1E" w:rsidR="00FD0B21" w:rsidRDefault="003476E3" w:rsidP="4B915B27">
      <w:pPr>
        <w:spacing w:before="240"/>
        <w:rPr>
          <w:rStyle w:val="Hyperlink"/>
          <w:rFonts w:eastAsia="Calibri"/>
          <w:color w:val="auto"/>
          <w:u w:val="none"/>
        </w:rPr>
      </w:pPr>
      <w:hyperlink r:id="rId14">
        <w:r w:rsidR="00353578" w:rsidRPr="4B915B27">
          <w:rPr>
            <w:rStyle w:val="Hyperlink"/>
            <w:rFonts w:eastAsia="Calibri"/>
            <w:b/>
            <w:bCs/>
            <w:color w:val="000633"/>
            <w:sz w:val="28"/>
            <w:szCs w:val="28"/>
          </w:rPr>
          <w:t>How to Be Happy Every Day: It Will Change the World</w:t>
        </w:r>
        <w:r w:rsidR="00353578" w:rsidRPr="4B915B27">
          <w:rPr>
            <w:rStyle w:val="Hyperlink"/>
            <w:rFonts w:eastAsia="Calibri"/>
            <w:color w:val="000633"/>
            <w:sz w:val="28"/>
            <w:szCs w:val="28"/>
          </w:rPr>
          <w:t xml:space="preserve"> </w:t>
        </w:r>
      </w:hyperlink>
      <w:r w:rsidR="004D65BF" w:rsidRPr="4B915B27">
        <w:rPr>
          <w:rStyle w:val="Hyperlink"/>
          <w:rFonts w:eastAsia="Calibri"/>
          <w:color w:val="auto"/>
          <w:u w:val="none"/>
        </w:rPr>
        <w:t>(16 minutes)</w:t>
      </w:r>
    </w:p>
    <w:p w14:paraId="27A97702" w14:textId="630E03CC" w:rsidR="00B8507E" w:rsidRPr="00112BCE" w:rsidRDefault="008E722C" w:rsidP="00112BCE">
      <w:pPr>
        <w:rPr>
          <w:shd w:val="clear" w:color="auto" w:fill="F9F9F9"/>
        </w:rPr>
      </w:pPr>
      <w:r w:rsidRPr="4B915B27">
        <w:rPr>
          <w:shd w:val="clear" w:color="auto" w:fill="F9F9F9"/>
        </w:rPr>
        <w:t xml:space="preserve">The World Happiness Report states “Over 1 billion adults suffer from anxiety and depression.” How do we get </w:t>
      </w:r>
      <w:proofErr w:type="gramStart"/>
      <w:r w:rsidRPr="4B915B27">
        <w:rPr>
          <w:shd w:val="clear" w:color="auto" w:fill="F9F9F9"/>
        </w:rPr>
        <w:t>to</w:t>
      </w:r>
      <w:proofErr w:type="gramEnd"/>
      <w:r w:rsidRPr="4B915B27">
        <w:rPr>
          <w:shd w:val="clear" w:color="auto" w:fill="F9F9F9"/>
        </w:rPr>
        <w:t xml:space="preserve"> happy? Jacqueline Way, Founder of www.365give.ca shares a secret to happiness so simple a 3–year old can do it. Jacqueline is a mother of three boys and social good activist dedicated to changing the world 1 give, 1 day at a time. You will learn through her powerful story how your body is hard-wired for giving. Researchers from all over the world have been studying the science and physiological of giving for decades. They’ve discovered giving makes you happy, makes you high, is our bodies natural “Fountain of Youth” and reduces stress.</w:t>
      </w:r>
    </w:p>
    <w:p w14:paraId="510D9029" w14:textId="75BE7C0A" w:rsidR="00FD0B21" w:rsidRDefault="48D2A18F" w:rsidP="00BF550F">
      <w:pPr>
        <w:spacing w:line="240" w:lineRule="auto"/>
        <w:rPr>
          <w:rFonts w:eastAsia="Calibri" w:cstheme="minorHAnsi"/>
          <w:szCs w:val="24"/>
          <w:u w:val="single"/>
        </w:rPr>
      </w:pPr>
      <w:r w:rsidRPr="004D65BF">
        <w:rPr>
          <w:rFonts w:eastAsia="Calibri" w:cstheme="minorHAnsi"/>
          <w:szCs w:val="24"/>
        </w:rPr>
        <w:t xml:space="preserve"> </w:t>
      </w:r>
      <w:r w:rsidR="00F75E0B" w:rsidRPr="0061733A">
        <w:rPr>
          <w:rFonts w:eastAsia="Calibri" w:cstheme="minorHAnsi"/>
          <w:szCs w:val="24"/>
          <w:u w:val="single"/>
        </w:rPr>
        <w:t>Discussion Questions:</w:t>
      </w:r>
    </w:p>
    <w:p w14:paraId="35FA82D6" w14:textId="739A24DC" w:rsidR="00093D41" w:rsidRPr="00CF77FA" w:rsidRDefault="00093D41" w:rsidP="00C02272">
      <w:pPr>
        <w:pStyle w:val="ListParagraph"/>
        <w:numPr>
          <w:ilvl w:val="0"/>
          <w:numId w:val="34"/>
        </w:numPr>
      </w:pPr>
      <w:r w:rsidRPr="00C02272">
        <w:rPr>
          <w:rFonts w:eastAsia="Calibri"/>
        </w:rPr>
        <w:t xml:space="preserve">Why do you think our bodies and brains are hard-wired for giving? </w:t>
      </w:r>
    </w:p>
    <w:p w14:paraId="667A16E5" w14:textId="125F19E2" w:rsidR="00093D41" w:rsidRPr="00CF77FA" w:rsidRDefault="00E94416" w:rsidP="00C02272">
      <w:pPr>
        <w:pStyle w:val="ListParagraph"/>
        <w:numPr>
          <w:ilvl w:val="0"/>
          <w:numId w:val="34"/>
        </w:numPr>
      </w:pPr>
      <w:r w:rsidRPr="00C02272">
        <w:rPr>
          <w:rFonts w:eastAsia="Calibri"/>
        </w:rPr>
        <w:t>How might we explain why 365give caught on so quickly and has created such a large ripple effect</w:t>
      </w:r>
      <w:r w:rsidR="00093D41" w:rsidRPr="00C02272">
        <w:rPr>
          <w:rFonts w:eastAsia="Calibri"/>
        </w:rPr>
        <w:t>?</w:t>
      </w:r>
      <w:r w:rsidR="00663FAA" w:rsidRPr="00C02272">
        <w:rPr>
          <w:rFonts w:eastAsia="Calibri"/>
        </w:rPr>
        <w:t xml:space="preserve"> How </w:t>
      </w:r>
      <w:r w:rsidR="00D3101F" w:rsidRPr="00C02272">
        <w:rPr>
          <w:rFonts w:eastAsia="Calibri"/>
        </w:rPr>
        <w:t xml:space="preserve">is </w:t>
      </w:r>
      <w:r w:rsidR="00663FAA" w:rsidRPr="00C02272">
        <w:rPr>
          <w:rFonts w:eastAsia="Calibri"/>
        </w:rPr>
        <w:t xml:space="preserve">his similar to </w:t>
      </w:r>
      <w:r w:rsidR="00D5219B" w:rsidRPr="00C02272">
        <w:rPr>
          <w:rFonts w:eastAsia="Calibri"/>
        </w:rPr>
        <w:t xml:space="preserve">other concepts like </w:t>
      </w:r>
      <w:r w:rsidR="00663FAA" w:rsidRPr="00C02272">
        <w:rPr>
          <w:rFonts w:eastAsia="Calibri"/>
        </w:rPr>
        <w:t>“Pay it Forward”</w:t>
      </w:r>
      <w:r w:rsidR="000D5E5A" w:rsidRPr="00C02272">
        <w:rPr>
          <w:rFonts w:eastAsia="Calibri"/>
        </w:rPr>
        <w:t xml:space="preserve">, or Mother Teresa’s </w:t>
      </w:r>
      <w:proofErr w:type="gramStart"/>
      <w:r w:rsidR="000D5E5A" w:rsidRPr="00C02272">
        <w:rPr>
          <w:rFonts w:eastAsia="Calibri"/>
        </w:rPr>
        <w:t>quote</w:t>
      </w:r>
      <w:r w:rsidR="00D3101F" w:rsidRPr="00C02272">
        <w:rPr>
          <w:rFonts w:eastAsia="Calibri"/>
        </w:rPr>
        <w:t xml:space="preserve"> </w:t>
      </w:r>
      <w:r w:rsidR="000D5E5A" w:rsidRPr="00C02272">
        <w:rPr>
          <w:rFonts w:eastAsia="Calibri"/>
        </w:rPr>
        <w:t>”</w:t>
      </w:r>
      <w:r w:rsidR="002D548E" w:rsidRPr="00C02272">
        <w:rPr>
          <w:rFonts w:eastAsia="Calibri"/>
        </w:rPr>
        <w:t>We</w:t>
      </w:r>
      <w:proofErr w:type="gramEnd"/>
      <w:r w:rsidR="002D548E" w:rsidRPr="00C02272">
        <w:rPr>
          <w:rFonts w:eastAsia="Calibri"/>
        </w:rPr>
        <w:t xml:space="preserve"> can do small things with great love</w:t>
      </w:r>
      <w:r w:rsidR="00347D6B" w:rsidRPr="00C02272">
        <w:rPr>
          <w:rFonts w:eastAsia="Calibri"/>
        </w:rPr>
        <w:t>.”</w:t>
      </w:r>
    </w:p>
    <w:p w14:paraId="2B0B33A5" w14:textId="366D5F6F" w:rsidR="00E94416" w:rsidRPr="00E94416" w:rsidRDefault="00E94416" w:rsidP="00C02272">
      <w:pPr>
        <w:pStyle w:val="ListParagraph"/>
        <w:numPr>
          <w:ilvl w:val="0"/>
          <w:numId w:val="34"/>
        </w:numPr>
      </w:pPr>
      <w:r w:rsidRPr="00C02272">
        <w:rPr>
          <w:rFonts w:eastAsia="Calibri"/>
        </w:rPr>
        <w:lastRenderedPageBreak/>
        <w:t>How many ways to give can you think of in one minute to add to a 365 Daily Give list?</w:t>
      </w:r>
      <w:r w:rsidRPr="009915B1">
        <w:t xml:space="preserve"> </w:t>
      </w:r>
      <w:r w:rsidR="0011459A">
        <w:t>(</w:t>
      </w:r>
      <w:r w:rsidRPr="00C02272">
        <w:rPr>
          <w:rFonts w:eastAsia="Calibri"/>
        </w:rPr>
        <w:t>Let participants write their own list in one minute, then discuss and share ideas.</w:t>
      </w:r>
      <w:r w:rsidR="0011459A" w:rsidRPr="00C02272">
        <w:rPr>
          <w:rFonts w:eastAsia="Calibri"/>
        </w:rPr>
        <w:t>)</w:t>
      </w:r>
      <w:r w:rsidRPr="00C02272">
        <w:rPr>
          <w:rFonts w:eastAsia="Calibri"/>
        </w:rPr>
        <w:t xml:space="preserve">   </w:t>
      </w:r>
    </w:p>
    <w:p w14:paraId="4367BCFE" w14:textId="4AF28C65" w:rsidR="00DD5411" w:rsidRPr="00DD5411" w:rsidRDefault="00DD5411" w:rsidP="00DD5411">
      <w:pPr>
        <w:pStyle w:val="ListParagraph"/>
        <w:spacing w:line="276" w:lineRule="auto"/>
        <w:rPr>
          <w:rFonts w:eastAsia="Calibri" w:cstheme="minorHAnsi"/>
          <w:szCs w:val="24"/>
        </w:rPr>
      </w:pPr>
    </w:p>
    <w:p w14:paraId="15B2BA8D" w14:textId="6DB3B295" w:rsidR="00FD0B21" w:rsidRPr="00140DFE" w:rsidRDefault="003476E3" w:rsidP="4B915B27">
      <w:hyperlink r:id="rId15">
        <w:r w:rsidR="007425CB" w:rsidRPr="4B915B27">
          <w:rPr>
            <w:rStyle w:val="Hyperlink"/>
            <w:rFonts w:eastAsia="Calibri"/>
            <w:b/>
            <w:bCs/>
            <w:color w:val="000633"/>
            <w:sz w:val="28"/>
            <w:szCs w:val="28"/>
          </w:rPr>
          <w:t>Victory from Tragedy: Creating Joy from Pain</w:t>
        </w:r>
        <w:r w:rsidR="007425CB" w:rsidRPr="4B915B27">
          <w:rPr>
            <w:rStyle w:val="Hyperlink"/>
            <w:rFonts w:eastAsia="Calibri"/>
            <w:color w:val="000633"/>
            <w:sz w:val="28"/>
            <w:szCs w:val="28"/>
          </w:rPr>
          <w:t xml:space="preserve"> </w:t>
        </w:r>
      </w:hyperlink>
      <w:r w:rsidR="00140DFE" w:rsidRPr="4B915B27">
        <w:rPr>
          <w:rStyle w:val="Hyperlink"/>
          <w:rFonts w:eastAsia="Calibri"/>
          <w:color w:val="auto"/>
          <w:u w:val="none"/>
        </w:rPr>
        <w:t>(10 minutes)</w:t>
      </w:r>
    </w:p>
    <w:p w14:paraId="364B5D67" w14:textId="520EE2F6" w:rsidR="00510754" w:rsidRPr="00510754" w:rsidRDefault="00DA7A4C" w:rsidP="00510754">
      <w:pPr>
        <w:rPr>
          <w:shd w:val="clear" w:color="auto" w:fill="F9F9F9"/>
        </w:rPr>
      </w:pPr>
      <w:r w:rsidRPr="4B915B27">
        <w:rPr>
          <w:shd w:val="clear" w:color="auto" w:fill="F9F9F9"/>
        </w:rPr>
        <w:t>Alex Weber has discovered a connection leading from traumatic events to incredible achievements. This talk may help us learn how to apply that knowledge to create positive impact from difficult times in our everyday lives. Alex Weber is a Motivational Comedian, World Record Holder, American Ninja Warrior, US Lacrosse Coach of the Year, and Award-Winning Host for NBC, FX, etc.</w:t>
      </w:r>
    </w:p>
    <w:p w14:paraId="7ED82715" w14:textId="2D97DECE" w:rsidR="00DA7A4C" w:rsidRPr="00510754" w:rsidRDefault="00DA7A4C" w:rsidP="00510754">
      <w:pPr>
        <w:rPr>
          <w:shd w:val="clear" w:color="auto" w:fill="F9F9F9"/>
        </w:rPr>
      </w:pPr>
      <w:r w:rsidRPr="00DA7A4C">
        <w:rPr>
          <w:szCs w:val="24"/>
          <w:u w:val="single"/>
          <w:shd w:val="clear" w:color="auto" w:fill="F9F9F9"/>
        </w:rPr>
        <w:t>Discussion Questions:</w:t>
      </w:r>
    </w:p>
    <w:p w14:paraId="65DC76F5" w14:textId="77777777" w:rsidR="00CF77FA" w:rsidRPr="00CF77FA" w:rsidRDefault="00CF77FA" w:rsidP="00C02272">
      <w:pPr>
        <w:pStyle w:val="ListParagraph"/>
        <w:numPr>
          <w:ilvl w:val="0"/>
          <w:numId w:val="35"/>
        </w:numPr>
      </w:pPr>
      <w:r w:rsidRPr="00CF77FA">
        <w:t>Why do you think sharing in painful experiences produces bonding</w:t>
      </w:r>
      <w:r w:rsidRPr="00C02272">
        <w:rPr>
          <w:rFonts w:eastAsia="Calibri"/>
        </w:rPr>
        <w:t xml:space="preserve">? </w:t>
      </w:r>
    </w:p>
    <w:p w14:paraId="110BAF3C" w14:textId="2B373C2F" w:rsidR="00FD0B21" w:rsidRPr="00CF77FA" w:rsidRDefault="00207F42" w:rsidP="00C02272">
      <w:pPr>
        <w:pStyle w:val="ListParagraph"/>
        <w:numPr>
          <w:ilvl w:val="0"/>
          <w:numId w:val="35"/>
        </w:numPr>
      </w:pPr>
      <w:r w:rsidRPr="00CF77FA">
        <w:t>Alex Weber suggest</w:t>
      </w:r>
      <w:r w:rsidR="00AA4347">
        <w:t>s</w:t>
      </w:r>
      <w:r w:rsidRPr="00CF77FA">
        <w:t xml:space="preserve"> that we can create joy when we do something that others need.  Who do you think is looking to you and needs your best</w:t>
      </w:r>
      <w:r w:rsidR="48D2A18F" w:rsidRPr="00C02272">
        <w:rPr>
          <w:rFonts w:eastAsia="Calibri"/>
        </w:rPr>
        <w:t>?</w:t>
      </w:r>
    </w:p>
    <w:p w14:paraId="28C0C29A" w14:textId="686374D1" w:rsidR="0007587A" w:rsidRPr="009915B1" w:rsidRDefault="00207F42" w:rsidP="00C02272">
      <w:pPr>
        <w:pStyle w:val="ListParagraph"/>
        <w:numPr>
          <w:ilvl w:val="0"/>
          <w:numId w:val="35"/>
        </w:numPr>
      </w:pPr>
      <w:r w:rsidRPr="009915B1">
        <w:t xml:space="preserve">What outlets do you have to “pour yourself into” that can help bring joy to self and others in life? </w:t>
      </w:r>
      <w:r w:rsidR="0011459A">
        <w:t>(</w:t>
      </w:r>
      <w:proofErr w:type="gramStart"/>
      <w:r w:rsidRPr="0011459A">
        <w:t>outlet</w:t>
      </w:r>
      <w:proofErr w:type="gramEnd"/>
      <w:r w:rsidRPr="0011459A">
        <w:t xml:space="preserve"> examples</w:t>
      </w:r>
      <w:r w:rsidR="0011459A">
        <w:t>:</w:t>
      </w:r>
      <w:r w:rsidRPr="0011459A">
        <w:t xml:space="preserve"> sports, arts, community, family, etc.</w:t>
      </w:r>
      <w:r w:rsidR="0011459A">
        <w:t>)</w:t>
      </w:r>
      <w:r w:rsidRPr="0011459A">
        <w:t xml:space="preserve"> </w:t>
      </w:r>
    </w:p>
    <w:sectPr w:rsidR="0007587A" w:rsidRPr="009915B1" w:rsidSect="009316C8">
      <w:footerReference w:type="default" r:id="rId16"/>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B94AC" w14:textId="77777777" w:rsidR="003476E3" w:rsidRDefault="003476E3" w:rsidP="00AC1219">
      <w:pPr>
        <w:spacing w:after="0" w:line="240" w:lineRule="auto"/>
      </w:pPr>
      <w:r>
        <w:separator/>
      </w:r>
    </w:p>
  </w:endnote>
  <w:endnote w:type="continuationSeparator" w:id="0">
    <w:p w14:paraId="5BA8F942" w14:textId="77777777" w:rsidR="003476E3" w:rsidRDefault="003476E3" w:rsidP="00AC1219">
      <w:pPr>
        <w:spacing w:after="0" w:line="240" w:lineRule="auto"/>
      </w:pPr>
      <w:r>
        <w:continuationSeparator/>
      </w:r>
    </w:p>
  </w:endnote>
  <w:endnote w:type="continuationNotice" w:id="1">
    <w:p w14:paraId="536A31AA" w14:textId="77777777" w:rsidR="003476E3" w:rsidRDefault="003476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BBBE3" w14:textId="77777777" w:rsidR="003476E3" w:rsidRDefault="003476E3" w:rsidP="00AC1219">
      <w:pPr>
        <w:spacing w:after="0" w:line="240" w:lineRule="auto"/>
      </w:pPr>
      <w:r>
        <w:separator/>
      </w:r>
    </w:p>
  </w:footnote>
  <w:footnote w:type="continuationSeparator" w:id="0">
    <w:p w14:paraId="06F61A0D" w14:textId="77777777" w:rsidR="003476E3" w:rsidRDefault="003476E3" w:rsidP="00AC1219">
      <w:pPr>
        <w:spacing w:after="0" w:line="240" w:lineRule="auto"/>
      </w:pPr>
      <w:r>
        <w:continuationSeparator/>
      </w:r>
    </w:p>
  </w:footnote>
  <w:footnote w:type="continuationNotice" w:id="1">
    <w:p w14:paraId="2923FD76" w14:textId="77777777" w:rsidR="003476E3" w:rsidRDefault="003476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19F8"/>
    <w:multiLevelType w:val="hybridMultilevel"/>
    <w:tmpl w:val="5F12CB26"/>
    <w:lvl w:ilvl="0" w:tplc="08829C6C">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86F8C"/>
    <w:multiLevelType w:val="hybridMultilevel"/>
    <w:tmpl w:val="A6907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74545"/>
    <w:multiLevelType w:val="hybridMultilevel"/>
    <w:tmpl w:val="508A5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C084E"/>
    <w:multiLevelType w:val="hybridMultilevel"/>
    <w:tmpl w:val="8DCE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185B71"/>
    <w:multiLevelType w:val="hybridMultilevel"/>
    <w:tmpl w:val="A15A7036"/>
    <w:lvl w:ilvl="0" w:tplc="0A629424">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B08A4"/>
    <w:multiLevelType w:val="hybridMultilevel"/>
    <w:tmpl w:val="6A28E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645C3"/>
    <w:multiLevelType w:val="hybridMultilevel"/>
    <w:tmpl w:val="0B4CE000"/>
    <w:lvl w:ilvl="0" w:tplc="B00C7098">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04955"/>
    <w:multiLevelType w:val="hybridMultilevel"/>
    <w:tmpl w:val="026C2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04454D"/>
    <w:multiLevelType w:val="hybridMultilevel"/>
    <w:tmpl w:val="C60C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53550"/>
    <w:multiLevelType w:val="hybridMultilevel"/>
    <w:tmpl w:val="ED58C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953C6"/>
    <w:multiLevelType w:val="hybridMultilevel"/>
    <w:tmpl w:val="7FD8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E6473"/>
    <w:multiLevelType w:val="hybridMultilevel"/>
    <w:tmpl w:val="AAB67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5581E63"/>
    <w:multiLevelType w:val="hybridMultilevel"/>
    <w:tmpl w:val="FFFFFFFF"/>
    <w:lvl w:ilvl="0" w:tplc="D0B68146">
      <w:start w:val="1"/>
      <w:numFmt w:val="bullet"/>
      <w:lvlText w:val=""/>
      <w:lvlJc w:val="left"/>
      <w:pPr>
        <w:ind w:left="720" w:hanging="360"/>
      </w:pPr>
      <w:rPr>
        <w:rFonts w:ascii="Symbol" w:hAnsi="Symbol" w:hint="default"/>
      </w:rPr>
    </w:lvl>
    <w:lvl w:ilvl="1" w:tplc="D67265BE">
      <w:start w:val="1"/>
      <w:numFmt w:val="bullet"/>
      <w:lvlText w:val="o"/>
      <w:lvlJc w:val="left"/>
      <w:pPr>
        <w:ind w:left="1440" w:hanging="360"/>
      </w:pPr>
      <w:rPr>
        <w:rFonts w:ascii="Courier New" w:hAnsi="Courier New" w:hint="default"/>
      </w:rPr>
    </w:lvl>
    <w:lvl w:ilvl="2" w:tplc="AB6254E6">
      <w:start w:val="1"/>
      <w:numFmt w:val="bullet"/>
      <w:lvlText w:val=""/>
      <w:lvlJc w:val="left"/>
      <w:pPr>
        <w:ind w:left="2160" w:hanging="360"/>
      </w:pPr>
      <w:rPr>
        <w:rFonts w:ascii="Wingdings" w:hAnsi="Wingdings" w:hint="default"/>
      </w:rPr>
    </w:lvl>
    <w:lvl w:ilvl="3" w:tplc="95123C3C">
      <w:start w:val="1"/>
      <w:numFmt w:val="bullet"/>
      <w:lvlText w:val=""/>
      <w:lvlJc w:val="left"/>
      <w:pPr>
        <w:ind w:left="2880" w:hanging="360"/>
      </w:pPr>
      <w:rPr>
        <w:rFonts w:ascii="Symbol" w:hAnsi="Symbol" w:hint="default"/>
      </w:rPr>
    </w:lvl>
    <w:lvl w:ilvl="4" w:tplc="479221CE">
      <w:start w:val="1"/>
      <w:numFmt w:val="bullet"/>
      <w:lvlText w:val="o"/>
      <w:lvlJc w:val="left"/>
      <w:pPr>
        <w:ind w:left="3600" w:hanging="360"/>
      </w:pPr>
      <w:rPr>
        <w:rFonts w:ascii="Courier New" w:hAnsi="Courier New" w:hint="default"/>
      </w:rPr>
    </w:lvl>
    <w:lvl w:ilvl="5" w:tplc="3098B34E">
      <w:start w:val="1"/>
      <w:numFmt w:val="bullet"/>
      <w:lvlText w:val=""/>
      <w:lvlJc w:val="left"/>
      <w:pPr>
        <w:ind w:left="4320" w:hanging="360"/>
      </w:pPr>
      <w:rPr>
        <w:rFonts w:ascii="Wingdings" w:hAnsi="Wingdings" w:hint="default"/>
      </w:rPr>
    </w:lvl>
    <w:lvl w:ilvl="6" w:tplc="5F325AC4">
      <w:start w:val="1"/>
      <w:numFmt w:val="bullet"/>
      <w:lvlText w:val=""/>
      <w:lvlJc w:val="left"/>
      <w:pPr>
        <w:ind w:left="5040" w:hanging="360"/>
      </w:pPr>
      <w:rPr>
        <w:rFonts w:ascii="Symbol" w:hAnsi="Symbol" w:hint="default"/>
      </w:rPr>
    </w:lvl>
    <w:lvl w:ilvl="7" w:tplc="750E32D6">
      <w:start w:val="1"/>
      <w:numFmt w:val="bullet"/>
      <w:lvlText w:val="o"/>
      <w:lvlJc w:val="left"/>
      <w:pPr>
        <w:ind w:left="5760" w:hanging="360"/>
      </w:pPr>
      <w:rPr>
        <w:rFonts w:ascii="Courier New" w:hAnsi="Courier New" w:hint="default"/>
      </w:rPr>
    </w:lvl>
    <w:lvl w:ilvl="8" w:tplc="A8B2665A">
      <w:start w:val="1"/>
      <w:numFmt w:val="bullet"/>
      <w:lvlText w:val=""/>
      <w:lvlJc w:val="left"/>
      <w:pPr>
        <w:ind w:left="6480" w:hanging="360"/>
      </w:pPr>
      <w:rPr>
        <w:rFonts w:ascii="Wingdings" w:hAnsi="Wingdings" w:hint="default"/>
      </w:rPr>
    </w:lvl>
  </w:abstractNum>
  <w:abstractNum w:abstractNumId="24" w15:restartNumberingAfterBreak="0">
    <w:nsid w:val="6BA554A0"/>
    <w:multiLevelType w:val="hybridMultilevel"/>
    <w:tmpl w:val="6646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6024A0"/>
    <w:multiLevelType w:val="hybridMultilevel"/>
    <w:tmpl w:val="8CCE2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5C3DF4"/>
    <w:multiLevelType w:val="hybridMultilevel"/>
    <w:tmpl w:val="D756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0265BA"/>
    <w:multiLevelType w:val="hybridMultilevel"/>
    <w:tmpl w:val="D7F2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F4B75"/>
    <w:multiLevelType w:val="hybridMultilevel"/>
    <w:tmpl w:val="3042D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51025"/>
    <w:multiLevelType w:val="hybridMultilevel"/>
    <w:tmpl w:val="47202802"/>
    <w:lvl w:ilvl="0" w:tplc="B78E7454">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C94FDA"/>
    <w:multiLevelType w:val="hybridMultilevel"/>
    <w:tmpl w:val="6DD89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30"/>
  </w:num>
  <w:num w:numId="4">
    <w:abstractNumId w:val="17"/>
  </w:num>
  <w:num w:numId="5">
    <w:abstractNumId w:val="34"/>
  </w:num>
  <w:num w:numId="6">
    <w:abstractNumId w:val="28"/>
  </w:num>
  <w:num w:numId="7">
    <w:abstractNumId w:val="11"/>
  </w:num>
  <w:num w:numId="8">
    <w:abstractNumId w:val="5"/>
  </w:num>
  <w:num w:numId="9">
    <w:abstractNumId w:val="12"/>
  </w:num>
  <w:num w:numId="10">
    <w:abstractNumId w:val="8"/>
  </w:num>
  <w:num w:numId="11">
    <w:abstractNumId w:val="10"/>
  </w:num>
  <w:num w:numId="12">
    <w:abstractNumId w:val="7"/>
  </w:num>
  <w:num w:numId="13">
    <w:abstractNumId w:val="25"/>
  </w:num>
  <w:num w:numId="14">
    <w:abstractNumId w:val="9"/>
  </w:num>
  <w:num w:numId="15">
    <w:abstractNumId w:val="15"/>
  </w:num>
  <w:num w:numId="16">
    <w:abstractNumId w:val="18"/>
  </w:num>
  <w:num w:numId="17">
    <w:abstractNumId w:val="32"/>
  </w:num>
  <w:num w:numId="18">
    <w:abstractNumId w:val="13"/>
  </w:num>
  <w:num w:numId="19">
    <w:abstractNumId w:val="0"/>
  </w:num>
  <w:num w:numId="20">
    <w:abstractNumId w:val="29"/>
  </w:num>
  <w:num w:numId="21">
    <w:abstractNumId w:val="1"/>
  </w:num>
  <w:num w:numId="22">
    <w:abstractNumId w:val="2"/>
  </w:num>
  <w:num w:numId="23">
    <w:abstractNumId w:val="21"/>
  </w:num>
  <w:num w:numId="24">
    <w:abstractNumId w:val="4"/>
  </w:num>
  <w:num w:numId="25">
    <w:abstractNumId w:val="14"/>
  </w:num>
  <w:num w:numId="26">
    <w:abstractNumId w:val="33"/>
  </w:num>
  <w:num w:numId="27">
    <w:abstractNumId w:val="6"/>
  </w:num>
  <w:num w:numId="28">
    <w:abstractNumId w:val="23"/>
  </w:num>
  <w:num w:numId="29">
    <w:abstractNumId w:val="22"/>
  </w:num>
  <w:num w:numId="30">
    <w:abstractNumId w:val="31"/>
  </w:num>
  <w:num w:numId="31">
    <w:abstractNumId w:val="19"/>
  </w:num>
  <w:num w:numId="32">
    <w:abstractNumId w:val="27"/>
  </w:num>
  <w:num w:numId="33">
    <w:abstractNumId w:val="26"/>
  </w:num>
  <w:num w:numId="34">
    <w:abstractNumId w:val="20"/>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7DD4"/>
    <w:rsid w:val="000420B7"/>
    <w:rsid w:val="00042AB7"/>
    <w:rsid w:val="00045F5E"/>
    <w:rsid w:val="00063124"/>
    <w:rsid w:val="000707F6"/>
    <w:rsid w:val="0007587A"/>
    <w:rsid w:val="00093D41"/>
    <w:rsid w:val="00096160"/>
    <w:rsid w:val="000B7A5F"/>
    <w:rsid w:val="000D0BCD"/>
    <w:rsid w:val="000D2392"/>
    <w:rsid w:val="000D5E5A"/>
    <w:rsid w:val="000E4B0D"/>
    <w:rsid w:val="000F6B63"/>
    <w:rsid w:val="001120B8"/>
    <w:rsid w:val="00112BCE"/>
    <w:rsid w:val="0011459A"/>
    <w:rsid w:val="0011759A"/>
    <w:rsid w:val="001336D6"/>
    <w:rsid w:val="00135976"/>
    <w:rsid w:val="00137C09"/>
    <w:rsid w:val="00140DFE"/>
    <w:rsid w:val="00147B96"/>
    <w:rsid w:val="00150934"/>
    <w:rsid w:val="00157B40"/>
    <w:rsid w:val="001603A5"/>
    <w:rsid w:val="001607A6"/>
    <w:rsid w:val="00172C97"/>
    <w:rsid w:val="00184C19"/>
    <w:rsid w:val="001A4F3C"/>
    <w:rsid w:val="001B3509"/>
    <w:rsid w:val="001B79CC"/>
    <w:rsid w:val="001C155C"/>
    <w:rsid w:val="001C3C3A"/>
    <w:rsid w:val="001D16ED"/>
    <w:rsid w:val="001D2867"/>
    <w:rsid w:val="001E4199"/>
    <w:rsid w:val="001F3A06"/>
    <w:rsid w:val="00203BF8"/>
    <w:rsid w:val="00205F5B"/>
    <w:rsid w:val="00207F42"/>
    <w:rsid w:val="00232CA5"/>
    <w:rsid w:val="00236472"/>
    <w:rsid w:val="002A6B90"/>
    <w:rsid w:val="002A7886"/>
    <w:rsid w:val="002D323E"/>
    <w:rsid w:val="002D548E"/>
    <w:rsid w:val="002F6C1D"/>
    <w:rsid w:val="00300555"/>
    <w:rsid w:val="00307B26"/>
    <w:rsid w:val="00313CBA"/>
    <w:rsid w:val="00321101"/>
    <w:rsid w:val="003235AB"/>
    <w:rsid w:val="00326FDF"/>
    <w:rsid w:val="00336AEF"/>
    <w:rsid w:val="003476E3"/>
    <w:rsid w:val="00347D6B"/>
    <w:rsid w:val="00353578"/>
    <w:rsid w:val="00363CF2"/>
    <w:rsid w:val="00363DAC"/>
    <w:rsid w:val="003907CE"/>
    <w:rsid w:val="00396199"/>
    <w:rsid w:val="003A18E1"/>
    <w:rsid w:val="003B1B88"/>
    <w:rsid w:val="003B4FE9"/>
    <w:rsid w:val="003B57AC"/>
    <w:rsid w:val="003E04B9"/>
    <w:rsid w:val="003E09B7"/>
    <w:rsid w:val="003E1F10"/>
    <w:rsid w:val="0040409C"/>
    <w:rsid w:val="00426352"/>
    <w:rsid w:val="00455269"/>
    <w:rsid w:val="0045632F"/>
    <w:rsid w:val="00461256"/>
    <w:rsid w:val="0046256C"/>
    <w:rsid w:val="00467FA7"/>
    <w:rsid w:val="00494CCF"/>
    <w:rsid w:val="004A0335"/>
    <w:rsid w:val="004B10CD"/>
    <w:rsid w:val="004C1355"/>
    <w:rsid w:val="004D024C"/>
    <w:rsid w:val="004D212C"/>
    <w:rsid w:val="004D65BF"/>
    <w:rsid w:val="004E41AC"/>
    <w:rsid w:val="004E5483"/>
    <w:rsid w:val="00500F9F"/>
    <w:rsid w:val="00510754"/>
    <w:rsid w:val="00522872"/>
    <w:rsid w:val="0053402F"/>
    <w:rsid w:val="005350E1"/>
    <w:rsid w:val="00536112"/>
    <w:rsid w:val="00554290"/>
    <w:rsid w:val="0055567C"/>
    <w:rsid w:val="00567E5A"/>
    <w:rsid w:val="00572A56"/>
    <w:rsid w:val="00592A22"/>
    <w:rsid w:val="005C49FC"/>
    <w:rsid w:val="005E0EEB"/>
    <w:rsid w:val="005E530C"/>
    <w:rsid w:val="005F125F"/>
    <w:rsid w:val="005F42EF"/>
    <w:rsid w:val="00600542"/>
    <w:rsid w:val="006023C0"/>
    <w:rsid w:val="00604EF4"/>
    <w:rsid w:val="0060796E"/>
    <w:rsid w:val="0061150C"/>
    <w:rsid w:val="0061178F"/>
    <w:rsid w:val="0061733A"/>
    <w:rsid w:val="00636AC1"/>
    <w:rsid w:val="00650DEF"/>
    <w:rsid w:val="006536B1"/>
    <w:rsid w:val="00656D79"/>
    <w:rsid w:val="00663FAA"/>
    <w:rsid w:val="0068212B"/>
    <w:rsid w:val="00685D8A"/>
    <w:rsid w:val="006A5F61"/>
    <w:rsid w:val="006A7486"/>
    <w:rsid w:val="006B35B9"/>
    <w:rsid w:val="006D60FB"/>
    <w:rsid w:val="006E0B7D"/>
    <w:rsid w:val="006E7131"/>
    <w:rsid w:val="007104D0"/>
    <w:rsid w:val="007214C8"/>
    <w:rsid w:val="007372E6"/>
    <w:rsid w:val="007422CC"/>
    <w:rsid w:val="007425CB"/>
    <w:rsid w:val="00752A94"/>
    <w:rsid w:val="00766599"/>
    <w:rsid w:val="00767AA0"/>
    <w:rsid w:val="007743E5"/>
    <w:rsid w:val="007951DB"/>
    <w:rsid w:val="007A5837"/>
    <w:rsid w:val="007A7705"/>
    <w:rsid w:val="007B16F4"/>
    <w:rsid w:val="007B233B"/>
    <w:rsid w:val="007C44B1"/>
    <w:rsid w:val="007C5C78"/>
    <w:rsid w:val="007C66CC"/>
    <w:rsid w:val="007D628D"/>
    <w:rsid w:val="007E7971"/>
    <w:rsid w:val="008061EC"/>
    <w:rsid w:val="00812DF3"/>
    <w:rsid w:val="008131A6"/>
    <w:rsid w:val="00817F25"/>
    <w:rsid w:val="008251C9"/>
    <w:rsid w:val="00825EED"/>
    <w:rsid w:val="008436AF"/>
    <w:rsid w:val="00846E96"/>
    <w:rsid w:val="00853AD4"/>
    <w:rsid w:val="00867280"/>
    <w:rsid w:val="008744AE"/>
    <w:rsid w:val="00877BE3"/>
    <w:rsid w:val="008824E0"/>
    <w:rsid w:val="00886A70"/>
    <w:rsid w:val="00887670"/>
    <w:rsid w:val="0089038E"/>
    <w:rsid w:val="00893E23"/>
    <w:rsid w:val="0089657E"/>
    <w:rsid w:val="00897030"/>
    <w:rsid w:val="008A396D"/>
    <w:rsid w:val="008C313A"/>
    <w:rsid w:val="008C33B2"/>
    <w:rsid w:val="008C3A47"/>
    <w:rsid w:val="008E27E4"/>
    <w:rsid w:val="008E58EC"/>
    <w:rsid w:val="008E722C"/>
    <w:rsid w:val="008F2E56"/>
    <w:rsid w:val="00901F73"/>
    <w:rsid w:val="009021A0"/>
    <w:rsid w:val="00902591"/>
    <w:rsid w:val="00912E2B"/>
    <w:rsid w:val="00913142"/>
    <w:rsid w:val="009307B9"/>
    <w:rsid w:val="009316C8"/>
    <w:rsid w:val="00941775"/>
    <w:rsid w:val="00946965"/>
    <w:rsid w:val="00947432"/>
    <w:rsid w:val="00952F9D"/>
    <w:rsid w:val="00957EFA"/>
    <w:rsid w:val="009637BF"/>
    <w:rsid w:val="00963922"/>
    <w:rsid w:val="00972795"/>
    <w:rsid w:val="00975EBF"/>
    <w:rsid w:val="009810E1"/>
    <w:rsid w:val="0098446F"/>
    <w:rsid w:val="009915B1"/>
    <w:rsid w:val="009A7F5C"/>
    <w:rsid w:val="009B7B36"/>
    <w:rsid w:val="009B7F79"/>
    <w:rsid w:val="009C3B9B"/>
    <w:rsid w:val="009C789D"/>
    <w:rsid w:val="009D1D6B"/>
    <w:rsid w:val="009D2374"/>
    <w:rsid w:val="009D23B7"/>
    <w:rsid w:val="009E6202"/>
    <w:rsid w:val="00A246B1"/>
    <w:rsid w:val="00A265B7"/>
    <w:rsid w:val="00A32547"/>
    <w:rsid w:val="00A3589B"/>
    <w:rsid w:val="00A5225B"/>
    <w:rsid w:val="00A522B4"/>
    <w:rsid w:val="00A65D1E"/>
    <w:rsid w:val="00A727DD"/>
    <w:rsid w:val="00A74E63"/>
    <w:rsid w:val="00A75D16"/>
    <w:rsid w:val="00AA4347"/>
    <w:rsid w:val="00AB7E83"/>
    <w:rsid w:val="00AC1219"/>
    <w:rsid w:val="00AE67F0"/>
    <w:rsid w:val="00B45BC1"/>
    <w:rsid w:val="00B46DC6"/>
    <w:rsid w:val="00B51550"/>
    <w:rsid w:val="00B61687"/>
    <w:rsid w:val="00B72F07"/>
    <w:rsid w:val="00B75FCD"/>
    <w:rsid w:val="00B769BC"/>
    <w:rsid w:val="00B8507E"/>
    <w:rsid w:val="00B91D9A"/>
    <w:rsid w:val="00BC3862"/>
    <w:rsid w:val="00BC5E65"/>
    <w:rsid w:val="00BE228A"/>
    <w:rsid w:val="00BE4E56"/>
    <w:rsid w:val="00BF1091"/>
    <w:rsid w:val="00BF550F"/>
    <w:rsid w:val="00C01AD2"/>
    <w:rsid w:val="00C02272"/>
    <w:rsid w:val="00C02ECF"/>
    <w:rsid w:val="00C12CA2"/>
    <w:rsid w:val="00C30634"/>
    <w:rsid w:val="00C54F0B"/>
    <w:rsid w:val="00C56C18"/>
    <w:rsid w:val="00C62910"/>
    <w:rsid w:val="00C755BE"/>
    <w:rsid w:val="00C90550"/>
    <w:rsid w:val="00C9192B"/>
    <w:rsid w:val="00CA4D99"/>
    <w:rsid w:val="00CB3CE9"/>
    <w:rsid w:val="00CB3D00"/>
    <w:rsid w:val="00CC1EA0"/>
    <w:rsid w:val="00CC7920"/>
    <w:rsid w:val="00CF5142"/>
    <w:rsid w:val="00CF5DCE"/>
    <w:rsid w:val="00CF77FA"/>
    <w:rsid w:val="00D02860"/>
    <w:rsid w:val="00D04EAD"/>
    <w:rsid w:val="00D11AB2"/>
    <w:rsid w:val="00D15E1A"/>
    <w:rsid w:val="00D22275"/>
    <w:rsid w:val="00D3101F"/>
    <w:rsid w:val="00D3332F"/>
    <w:rsid w:val="00D33756"/>
    <w:rsid w:val="00D51309"/>
    <w:rsid w:val="00D5219B"/>
    <w:rsid w:val="00D65676"/>
    <w:rsid w:val="00D764C6"/>
    <w:rsid w:val="00D855C1"/>
    <w:rsid w:val="00D867C3"/>
    <w:rsid w:val="00D90A9A"/>
    <w:rsid w:val="00D95508"/>
    <w:rsid w:val="00DA7A4C"/>
    <w:rsid w:val="00DB61A9"/>
    <w:rsid w:val="00DC1938"/>
    <w:rsid w:val="00DC2752"/>
    <w:rsid w:val="00DC5711"/>
    <w:rsid w:val="00DD1DC2"/>
    <w:rsid w:val="00DD2D83"/>
    <w:rsid w:val="00DD5411"/>
    <w:rsid w:val="00DE1DC5"/>
    <w:rsid w:val="00DE791D"/>
    <w:rsid w:val="00DF6EE4"/>
    <w:rsid w:val="00E01593"/>
    <w:rsid w:val="00E258D2"/>
    <w:rsid w:val="00E43693"/>
    <w:rsid w:val="00E64E15"/>
    <w:rsid w:val="00E76554"/>
    <w:rsid w:val="00E86CF5"/>
    <w:rsid w:val="00E94416"/>
    <w:rsid w:val="00EA0B3B"/>
    <w:rsid w:val="00EA10A3"/>
    <w:rsid w:val="00EA716B"/>
    <w:rsid w:val="00EB7F2A"/>
    <w:rsid w:val="00ED19AB"/>
    <w:rsid w:val="00EF2EF2"/>
    <w:rsid w:val="00F01901"/>
    <w:rsid w:val="00F11117"/>
    <w:rsid w:val="00F1176C"/>
    <w:rsid w:val="00F30240"/>
    <w:rsid w:val="00F41FAA"/>
    <w:rsid w:val="00F4234A"/>
    <w:rsid w:val="00F42B0D"/>
    <w:rsid w:val="00F47AF0"/>
    <w:rsid w:val="00F52C31"/>
    <w:rsid w:val="00F53B64"/>
    <w:rsid w:val="00F5596C"/>
    <w:rsid w:val="00F57F58"/>
    <w:rsid w:val="00F75E0B"/>
    <w:rsid w:val="00F95CD8"/>
    <w:rsid w:val="00FA10BE"/>
    <w:rsid w:val="00FA2FCB"/>
    <w:rsid w:val="00FA4F0C"/>
    <w:rsid w:val="00FB5981"/>
    <w:rsid w:val="00FB601A"/>
    <w:rsid w:val="00FB755F"/>
    <w:rsid w:val="00FC4F22"/>
    <w:rsid w:val="00FD0B21"/>
    <w:rsid w:val="00FD206B"/>
    <w:rsid w:val="00FD551C"/>
    <w:rsid w:val="03F61018"/>
    <w:rsid w:val="04B076E8"/>
    <w:rsid w:val="06820364"/>
    <w:rsid w:val="06DD072C"/>
    <w:rsid w:val="09225A0E"/>
    <w:rsid w:val="0B04D21B"/>
    <w:rsid w:val="0B92E392"/>
    <w:rsid w:val="0D81BE8B"/>
    <w:rsid w:val="0DF9B09C"/>
    <w:rsid w:val="0F436931"/>
    <w:rsid w:val="119D155E"/>
    <w:rsid w:val="140F5270"/>
    <w:rsid w:val="14F475EC"/>
    <w:rsid w:val="1584B114"/>
    <w:rsid w:val="15F3EDD9"/>
    <w:rsid w:val="169D8403"/>
    <w:rsid w:val="17D8044D"/>
    <w:rsid w:val="191D7BC1"/>
    <w:rsid w:val="19B7913C"/>
    <w:rsid w:val="1C8BC14E"/>
    <w:rsid w:val="1EAA8F21"/>
    <w:rsid w:val="20B1A7F4"/>
    <w:rsid w:val="20F3324D"/>
    <w:rsid w:val="254D271B"/>
    <w:rsid w:val="2726FDFF"/>
    <w:rsid w:val="292386A4"/>
    <w:rsid w:val="2B8457A7"/>
    <w:rsid w:val="2CB7B376"/>
    <w:rsid w:val="2D47FA48"/>
    <w:rsid w:val="2FE863CC"/>
    <w:rsid w:val="2FFE693E"/>
    <w:rsid w:val="307D7BA5"/>
    <w:rsid w:val="32957F38"/>
    <w:rsid w:val="343020A9"/>
    <w:rsid w:val="35163AB5"/>
    <w:rsid w:val="3693E56B"/>
    <w:rsid w:val="36FCF037"/>
    <w:rsid w:val="3A537AD2"/>
    <w:rsid w:val="3BF9D2DD"/>
    <w:rsid w:val="3CEBC4FA"/>
    <w:rsid w:val="3E0BF9A1"/>
    <w:rsid w:val="3E76594F"/>
    <w:rsid w:val="407CD4F2"/>
    <w:rsid w:val="40E1F24F"/>
    <w:rsid w:val="4218A553"/>
    <w:rsid w:val="44454854"/>
    <w:rsid w:val="45FED39E"/>
    <w:rsid w:val="48BEBE73"/>
    <w:rsid w:val="48D2A18F"/>
    <w:rsid w:val="48D3C288"/>
    <w:rsid w:val="4B915B27"/>
    <w:rsid w:val="4D17B722"/>
    <w:rsid w:val="4D7A0FFD"/>
    <w:rsid w:val="4FE2F872"/>
    <w:rsid w:val="51138CA4"/>
    <w:rsid w:val="51C354C7"/>
    <w:rsid w:val="538A9443"/>
    <w:rsid w:val="53922F87"/>
    <w:rsid w:val="55942600"/>
    <w:rsid w:val="55E2EBB2"/>
    <w:rsid w:val="5800539B"/>
    <w:rsid w:val="59167F2D"/>
    <w:rsid w:val="5A2208BC"/>
    <w:rsid w:val="5B4A583B"/>
    <w:rsid w:val="5B784AB6"/>
    <w:rsid w:val="5BA3DCDA"/>
    <w:rsid w:val="5CBBC99B"/>
    <w:rsid w:val="5D04AC01"/>
    <w:rsid w:val="5EA8FB0C"/>
    <w:rsid w:val="5FEA6BC2"/>
    <w:rsid w:val="62DA4C8E"/>
    <w:rsid w:val="634882B0"/>
    <w:rsid w:val="65547CAB"/>
    <w:rsid w:val="662B27D7"/>
    <w:rsid w:val="662F8560"/>
    <w:rsid w:val="67D564DE"/>
    <w:rsid w:val="690599C2"/>
    <w:rsid w:val="694437BD"/>
    <w:rsid w:val="6A2FA883"/>
    <w:rsid w:val="6A6BAD76"/>
    <w:rsid w:val="6BF15329"/>
    <w:rsid w:val="6CCBF969"/>
    <w:rsid w:val="6D21BADE"/>
    <w:rsid w:val="6DCB2A0D"/>
    <w:rsid w:val="6E4AFF56"/>
    <w:rsid w:val="6E67C9CA"/>
    <w:rsid w:val="6F30ED1B"/>
    <w:rsid w:val="6F4088B1"/>
    <w:rsid w:val="71608F54"/>
    <w:rsid w:val="71A1C86C"/>
    <w:rsid w:val="7391FED5"/>
    <w:rsid w:val="74D44249"/>
    <w:rsid w:val="7590810E"/>
    <w:rsid w:val="768C8FDA"/>
    <w:rsid w:val="7A22DA86"/>
    <w:rsid w:val="7A5CD545"/>
    <w:rsid w:val="7A7B1BFC"/>
    <w:rsid w:val="7D8F79B3"/>
    <w:rsid w:val="7E059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DCC3A800-23B2-4127-B47D-69A787402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customStyle="1" w:styleId="v-count">
    <w:name w:val="v-count"/>
    <w:basedOn w:val="DefaultParagraphFont"/>
    <w:rsid w:val="000B7A5F"/>
  </w:style>
  <w:style w:type="character" w:styleId="FollowedHyperlink">
    <w:name w:val="FollowedHyperlink"/>
    <w:basedOn w:val="DefaultParagraphFont"/>
    <w:uiPriority w:val="99"/>
    <w:semiHidden/>
    <w:unhideWhenUsed/>
    <w:rsid w:val="00500F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708340747">
      <w:bodyDiv w:val="1"/>
      <w:marLeft w:val="0"/>
      <w:marRight w:val="0"/>
      <w:marTop w:val="0"/>
      <w:marBottom w:val="0"/>
      <w:divBdr>
        <w:top w:val="none" w:sz="0" w:space="0" w:color="auto"/>
        <w:left w:val="none" w:sz="0" w:space="0" w:color="auto"/>
        <w:bottom w:val="none" w:sz="0" w:space="0" w:color="auto"/>
        <w:right w:val="none" w:sz="0" w:space="0" w:color="auto"/>
      </w:divBdr>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outu.be/NgFczqJukl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outu.be/Gh2DChInJN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xEbcK9BkT4k" TargetMode="External"/><Relationship Id="rId5" Type="http://schemas.openxmlformats.org/officeDocument/2006/relationships/styles" Target="styles.xml"/><Relationship Id="rId15" Type="http://schemas.openxmlformats.org/officeDocument/2006/relationships/hyperlink" Target="https://youtu.be/_772RY2IFgA" TargetMode="External"/><Relationship Id="rId10" Type="http://schemas.openxmlformats.org/officeDocument/2006/relationships/hyperlink" Target="https://youtu.be/A_u2WFTfbc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78nsxRxbf4w"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09BB219C-65F3-4314-8C04-330457BB0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3</Pages>
  <Words>686</Words>
  <Characters>3911</Characters>
  <Application>Microsoft Office Word</Application>
  <DocSecurity>0</DocSecurity>
  <Lines>32</Lines>
  <Paragraphs>9</Paragraphs>
  <ScaleCrop>false</ScaleCrop>
  <Company/>
  <LinksUpToDate>false</LinksUpToDate>
  <CharactersWithSpaces>4588</CharactersWithSpaces>
  <SharedDoc>false</SharedDoc>
  <HLinks>
    <vt:vector size="36" baseType="variant">
      <vt:variant>
        <vt:i4>7208966</vt:i4>
      </vt:variant>
      <vt:variant>
        <vt:i4>15</vt:i4>
      </vt:variant>
      <vt:variant>
        <vt:i4>0</vt:i4>
      </vt:variant>
      <vt:variant>
        <vt:i4>5</vt:i4>
      </vt:variant>
      <vt:variant>
        <vt:lpwstr>https://youtu.be/_772RY2IFgA</vt:lpwstr>
      </vt:variant>
      <vt:variant>
        <vt:lpwstr/>
      </vt:variant>
      <vt:variant>
        <vt:i4>589851</vt:i4>
      </vt:variant>
      <vt:variant>
        <vt:i4>12</vt:i4>
      </vt:variant>
      <vt:variant>
        <vt:i4>0</vt:i4>
      </vt:variant>
      <vt:variant>
        <vt:i4>5</vt:i4>
      </vt:variant>
      <vt:variant>
        <vt:lpwstr>https://youtu.be/78nsxRxbf4w</vt:lpwstr>
      </vt:variant>
      <vt:variant>
        <vt:lpwstr/>
      </vt:variant>
      <vt:variant>
        <vt:i4>5570584</vt:i4>
      </vt:variant>
      <vt:variant>
        <vt:i4>9</vt:i4>
      </vt:variant>
      <vt:variant>
        <vt:i4>0</vt:i4>
      </vt:variant>
      <vt:variant>
        <vt:i4>5</vt:i4>
      </vt:variant>
      <vt:variant>
        <vt:lpwstr>https://youtu.be/NgFczqJuklg</vt:lpwstr>
      </vt:variant>
      <vt:variant>
        <vt:lpwstr/>
      </vt:variant>
      <vt:variant>
        <vt:i4>1507344</vt:i4>
      </vt:variant>
      <vt:variant>
        <vt:i4>6</vt:i4>
      </vt:variant>
      <vt:variant>
        <vt:i4>0</vt:i4>
      </vt:variant>
      <vt:variant>
        <vt:i4>5</vt:i4>
      </vt:variant>
      <vt:variant>
        <vt:lpwstr>https://youtu.be/Gh2DChInJNc</vt:lpwstr>
      </vt:variant>
      <vt:variant>
        <vt:lpwstr/>
      </vt:variant>
      <vt:variant>
        <vt:i4>5046292</vt:i4>
      </vt:variant>
      <vt:variant>
        <vt:i4>3</vt:i4>
      </vt:variant>
      <vt:variant>
        <vt:i4>0</vt:i4>
      </vt:variant>
      <vt:variant>
        <vt:i4>5</vt:i4>
      </vt:variant>
      <vt:variant>
        <vt:lpwstr>https://youtu.be/xEbcK9BkT4k</vt:lpwstr>
      </vt:variant>
      <vt:variant>
        <vt:lpwstr/>
      </vt:variant>
      <vt:variant>
        <vt:i4>5439610</vt:i4>
      </vt:variant>
      <vt:variant>
        <vt:i4>0</vt:i4>
      </vt:variant>
      <vt:variant>
        <vt:i4>0</vt:i4>
      </vt:variant>
      <vt:variant>
        <vt:i4>5</vt:i4>
      </vt:variant>
      <vt:variant>
        <vt:lpwstr>https://youtu.be/A_u2WFTfbc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38</cp:revision>
  <dcterms:created xsi:type="dcterms:W3CDTF">2021-09-08T20:13:00Z</dcterms:created>
  <dcterms:modified xsi:type="dcterms:W3CDTF">2021-09-1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